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Joyseline Kiendi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mwirigijoy43@gmail.com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702091255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Education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 xml:space="preserve">Maseno University – Bachelor of </w:t>
      </w:r>
      <w:r>
        <w:rPr>
          <w:rFonts w:ascii="Times New Roman" w:hAnsi="Times New Roman" w:cs="Times New Roman"/>
          <w:sz w:val="24"/>
          <w:szCs w:val="24"/>
        </w:rPr>
        <w:t xml:space="preserve">Science 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Work Experience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Writer, 2020 – Present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Write content for a variety of topics, such as technology, lifestyle, health, and other topics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Research topics to ensure accuracy and originality of content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Edit and proofread articles to ensure accuracy and clarity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Collaborate with other writers and editors to produce quality content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Optimize content for SEO purposes.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Skills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Excellent writing and communication skill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Familiarity with SEO best practice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Strong research and editing skill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Ability to work independently and in a team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•</w:t>
      </w:r>
      <w:r w:rsidRPr="00223043">
        <w:rPr>
          <w:rFonts w:ascii="Times New Roman" w:hAnsi="Times New Roman" w:cs="Times New Roman"/>
          <w:sz w:val="24"/>
          <w:szCs w:val="24"/>
        </w:rPr>
        <w:tab/>
        <w:t>P</w:t>
      </w:r>
      <w:bookmarkStart w:id="0" w:name="_GoBack"/>
      <w:bookmarkEnd w:id="0"/>
      <w:r w:rsidRPr="00223043">
        <w:rPr>
          <w:rFonts w:ascii="Times New Roman" w:hAnsi="Times New Roman" w:cs="Times New Roman"/>
          <w:sz w:val="24"/>
          <w:szCs w:val="24"/>
        </w:rPr>
        <w:t>roficient in Microsoft Office and Adobe Creative Suite applications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Hobbies and Interests: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 xml:space="preserve">Reading, traveling, photography, and </w:t>
      </w:r>
      <w:r>
        <w:rPr>
          <w:rFonts w:ascii="Times New Roman" w:hAnsi="Times New Roman" w:cs="Times New Roman"/>
          <w:sz w:val="24"/>
          <w:szCs w:val="24"/>
        </w:rPr>
        <w:t>writing</w:t>
      </w:r>
      <w:r w:rsidRPr="0022304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</w:p>
    <w:p w:rsidR="00223043" w:rsidRPr="00223043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References:</w:t>
      </w:r>
    </w:p>
    <w:p w:rsidR="00410105" w:rsidRDefault="00223043" w:rsidP="00223043">
      <w:pPr>
        <w:rPr>
          <w:rFonts w:ascii="Times New Roman" w:hAnsi="Times New Roman" w:cs="Times New Roman"/>
          <w:sz w:val="24"/>
          <w:szCs w:val="24"/>
        </w:rPr>
      </w:pPr>
      <w:r w:rsidRPr="00223043">
        <w:rPr>
          <w:rFonts w:ascii="Times New Roman" w:hAnsi="Times New Roman" w:cs="Times New Roman"/>
          <w:sz w:val="24"/>
          <w:szCs w:val="24"/>
        </w:rPr>
        <w:t>Available upon request</w:t>
      </w:r>
    </w:p>
    <w:p w:rsidR="00EB36F0" w:rsidRPr="00223043" w:rsidRDefault="00EB36F0" w:rsidP="00223043">
      <w:pPr>
        <w:rPr>
          <w:rFonts w:ascii="Times New Roman" w:hAnsi="Times New Roman" w:cs="Times New Roman"/>
          <w:sz w:val="24"/>
          <w:szCs w:val="24"/>
        </w:rPr>
      </w:pPr>
      <w:r w:rsidRPr="00EB36F0">
        <w:rPr>
          <w:rFonts w:ascii="Times New Roman" w:hAnsi="Times New Roman" w:cs="Times New Roman"/>
          <w:sz w:val="24"/>
          <w:szCs w:val="24"/>
        </w:rPr>
        <w:t xml:space="preserve">I am a highly dedicated, motivated and organized professional nurse writer. My commitment to excellence, detail-oriented approach, and comprehensive research methodology make me </w:t>
      </w:r>
      <w:proofErr w:type="gramStart"/>
      <w:r w:rsidRPr="00EB36F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EB36F0">
        <w:rPr>
          <w:rFonts w:ascii="Times New Roman" w:hAnsi="Times New Roman" w:cs="Times New Roman"/>
          <w:sz w:val="24"/>
          <w:szCs w:val="24"/>
        </w:rPr>
        <w:t xml:space="preserve"> ideal candidate for any writing project. I am an experienced practitioner who has a good understanding of the medical field. I am able to use my knowledge to produce accurate and </w:t>
      </w:r>
      <w:r w:rsidRPr="00EB36F0">
        <w:rPr>
          <w:rFonts w:ascii="Times New Roman" w:hAnsi="Times New Roman" w:cs="Times New Roman"/>
          <w:sz w:val="24"/>
          <w:szCs w:val="24"/>
        </w:rPr>
        <w:lastRenderedPageBreak/>
        <w:t>effective writing. I am a good communicator and I am able to take direction and meet deadlines. I am passionate about helping others, and I am committed to producing writing that is of the highest quality. I am reliable, dependable and take pride in my work. I am confident that I am the best fit for any professional academic nursing writing project.</w:t>
      </w:r>
    </w:p>
    <w:sectPr w:rsidR="00EB36F0" w:rsidRPr="00223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1NDAyMLMwMDI2NjRU0lEKTi0uzszPAykwrAUA4+RmsywAAAA="/>
  </w:docVars>
  <w:rsids>
    <w:rsidRoot w:val="00223043"/>
    <w:rsid w:val="00223043"/>
    <w:rsid w:val="00410105"/>
    <w:rsid w:val="00EB3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9DEF6B-FE9B-4D69-AFCD-1136602A3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0</Words>
  <Characters>1316</Characters>
  <Application>Microsoft Office Word</Application>
  <DocSecurity>0</DocSecurity>
  <Lines>10</Lines>
  <Paragraphs>3</Paragraphs>
  <ScaleCrop>false</ScaleCrop>
  <Company/>
  <LinksUpToDate>false</LinksUpToDate>
  <CharactersWithSpaces>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4-21T22:36:00Z</dcterms:created>
  <dcterms:modified xsi:type="dcterms:W3CDTF">2023-04-21T22:45:00Z</dcterms:modified>
</cp:coreProperties>
</file>